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6BA1E32C"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5217086B" w14:textId="1FC16982" w:rsidR="003839A3" w:rsidRPr="00112711"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4EE3D831" w14:textId="59F95E57" w:rsidR="00D273B9" w:rsidRPr="00112711" w:rsidRDefault="00D273B9" w:rsidP="003839A3">
      <w:pPr>
        <w:jc w:val="both"/>
        <w:rPr>
          <w:rFonts w:ascii="Segoe UI" w:hAnsi="Segoe UI" w:cs="Segoe UI"/>
          <w:b/>
          <w:color w:val="002060"/>
          <w:sz w:val="18"/>
          <w:szCs w:val="18"/>
        </w:rPr>
      </w:pPr>
    </w:p>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 xml:space="preserve">or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8280178" w14:textId="051ABBAF" w:rsidR="004D44B1" w:rsidRPr="00112711"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eg: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282A4E58"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w:t>
      </w:r>
      <w:r w:rsidR="00DC74FF">
        <w:rPr>
          <w:rFonts w:ascii="Segoe UI" w:hAnsi="Segoe UI" w:cs="Segoe UI"/>
          <w:b/>
          <w:color w:val="002060"/>
          <w:sz w:val="18"/>
          <w:szCs w:val="18"/>
        </w:rPr>
        <w:t xml:space="preserve">If possible, using the </w:t>
      </w:r>
      <w:hyperlink r:id="rId11" w:history="1">
        <w:r w:rsidR="00DC74FF" w:rsidRPr="00DC74FF">
          <w:rPr>
            <w:rStyle w:val="Hyperlink"/>
            <w:rFonts w:ascii="Segoe UI" w:hAnsi="Segoe UI" w:cs="Segoe UI"/>
            <w:b/>
            <w:sz w:val="18"/>
            <w:szCs w:val="18"/>
          </w:rPr>
          <w:t>Common European Framework of Reference for Languages</w:t>
        </w:r>
      </w:hyperlink>
      <w:r w:rsidR="00DC74FF">
        <w:rPr>
          <w:rFonts w:ascii="Segoe UI" w:hAnsi="Segoe UI" w:cs="Segoe UI"/>
          <w:b/>
          <w:color w:val="002060"/>
          <w:sz w:val="18"/>
          <w:szCs w:val="18"/>
        </w:rPr>
        <w:t>- A1, A2 etc</w:t>
      </w:r>
      <w:r w:rsidR="00D27063" w:rsidRPr="00112711">
        <w:rPr>
          <w:rFonts w:ascii="Segoe UI" w:hAnsi="Segoe UI" w:cs="Segoe UI"/>
          <w:b/>
          <w:color w:val="002060"/>
          <w:sz w:val="18"/>
          <w:szCs w:val="18"/>
        </w:rPr>
        <w:t>)</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662D9A7" w14:textId="40C135A4" w:rsidR="00463D8E" w:rsidRPr="00112711" w:rsidRDefault="00463D8E" w:rsidP="00463D8E">
      <w:pPr>
        <w:rPr>
          <w:rFonts w:ascii="Segoe UI" w:hAnsi="Segoe UI" w:cs="Segoe UI"/>
          <w:color w:val="002060"/>
          <w:sz w:val="18"/>
          <w:szCs w:val="18"/>
        </w:rPr>
      </w:pPr>
      <w:r w:rsidRPr="00112711">
        <w:rPr>
          <w:rFonts w:ascii="Segoe UI" w:hAnsi="Segoe UI" w:cs="Segoe UI"/>
          <w:b/>
          <w:bCs/>
          <w:color w:val="002060"/>
          <w:sz w:val="18"/>
          <w:szCs w:val="18"/>
        </w:rPr>
        <w:t>References:</w:t>
      </w:r>
      <w:r w:rsidRPr="00112711">
        <w:rPr>
          <w:rFonts w:ascii="Segoe UI" w:hAnsi="Segoe UI" w:cs="Segoe UI"/>
          <w:color w:val="002060"/>
          <w:sz w:val="18"/>
          <w:szCs w:val="18"/>
        </w:rPr>
        <w:t xml:space="preserve">  Any offer of employment will be subject to receipt of satisfactory references.</w:t>
      </w:r>
    </w:p>
    <w:p w14:paraId="1944810F" w14:textId="56C382D5" w:rsidR="00463D8E" w:rsidRPr="00112711" w:rsidRDefault="00463D8E" w:rsidP="00463D8E">
      <w:pPr>
        <w:rPr>
          <w:rFonts w:ascii="Segoe UI" w:hAnsi="Segoe UI" w:cs="Segoe UI"/>
          <w:bCs/>
          <w:color w:val="002060"/>
          <w:sz w:val="18"/>
          <w:szCs w:val="18"/>
        </w:rPr>
      </w:pPr>
      <w:r w:rsidRPr="00112711">
        <w:rPr>
          <w:rFonts w:ascii="Segoe UI" w:hAnsi="Segoe UI" w:cs="Segoe UI"/>
          <w:bCs/>
          <w:color w:val="002060"/>
          <w:sz w:val="18"/>
          <w:szCs w:val="18"/>
        </w:rPr>
        <w:t xml:space="preserve">Please provide 3 references of people who </w:t>
      </w:r>
      <w:r w:rsidR="0086468E">
        <w:rPr>
          <w:rFonts w:ascii="Segoe UI" w:hAnsi="Segoe UI" w:cs="Segoe UI"/>
          <w:bCs/>
          <w:color w:val="002060"/>
          <w:sz w:val="18"/>
          <w:szCs w:val="18"/>
        </w:rPr>
        <w:t>will be able to</w:t>
      </w:r>
      <w:r w:rsidRPr="00112711">
        <w:rPr>
          <w:rFonts w:ascii="Segoe UI" w:hAnsi="Segoe UI" w:cs="Segoe UI"/>
          <w:bCs/>
          <w:color w:val="002060"/>
          <w:sz w:val="18"/>
          <w:szCs w:val="18"/>
        </w:rPr>
        <w:t xml:space="preserve"> provide feedback relating to your work, skills and suitability for the post applied.  </w:t>
      </w:r>
      <w:r w:rsidR="00DC0794">
        <w:rPr>
          <w:rFonts w:ascii="Segoe UI" w:hAnsi="Segoe UI" w:cs="Segoe UI"/>
          <w:bCs/>
          <w:color w:val="002060"/>
          <w:sz w:val="18"/>
          <w:szCs w:val="18"/>
        </w:rPr>
        <w:t xml:space="preserve">For </w:t>
      </w:r>
      <w:r w:rsidR="0086468E">
        <w:rPr>
          <w:rFonts w:ascii="Segoe UI" w:hAnsi="Segoe UI" w:cs="Segoe UI"/>
          <w:bCs/>
          <w:color w:val="002060"/>
          <w:sz w:val="18"/>
          <w:szCs w:val="18"/>
        </w:rPr>
        <w:t>those</w:t>
      </w:r>
      <w:r w:rsidR="00DC0794">
        <w:rPr>
          <w:rFonts w:ascii="Segoe UI" w:hAnsi="Segoe UI" w:cs="Segoe UI"/>
          <w:bCs/>
          <w:color w:val="002060"/>
          <w:sz w:val="18"/>
          <w:szCs w:val="18"/>
        </w:rPr>
        <w:t xml:space="preserve"> coming from employment, </w:t>
      </w:r>
      <w:r w:rsidR="00DC0794" w:rsidRPr="00DC0794">
        <w:rPr>
          <w:rFonts w:ascii="Segoe UI" w:hAnsi="Segoe UI" w:cs="Segoe UI"/>
          <w:bCs/>
          <w:color w:val="002060"/>
          <w:sz w:val="18"/>
          <w:szCs w:val="18"/>
        </w:rPr>
        <w:t>o</w:t>
      </w:r>
      <w:r w:rsidRPr="00DC0794">
        <w:rPr>
          <w:rFonts w:ascii="Segoe UI" w:hAnsi="Segoe UI" w:cs="Segoe UI"/>
          <w:bCs/>
          <w:color w:val="002060"/>
          <w:sz w:val="18"/>
          <w:szCs w:val="18"/>
        </w:rPr>
        <w:t>ne reference should be from HR or your line/reporting manager from your current/most recent employer</w:t>
      </w:r>
      <w:r w:rsidRPr="00112711">
        <w:rPr>
          <w:rFonts w:ascii="Segoe UI" w:hAnsi="Segoe UI" w:cs="Segoe UI"/>
          <w:bCs/>
          <w:color w:val="002060"/>
          <w:sz w:val="18"/>
          <w:szCs w:val="18"/>
          <w:u w:val="single"/>
        </w:rPr>
        <w:t>.</w:t>
      </w:r>
      <w:r w:rsidRPr="00112711">
        <w:rPr>
          <w:rFonts w:ascii="Segoe UI" w:hAnsi="Segoe UI" w:cs="Segoe UI"/>
          <w:bCs/>
          <w:color w:val="002060"/>
          <w:sz w:val="18"/>
          <w:szCs w:val="18"/>
        </w:rPr>
        <w:t xml:space="preserve"> References will be kept confidential and referees will not be contacted without your permission. Depending on your career stage, a reference may be from a Teacher/Academic Supervisor.</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12"/>
      <w:footerReference w:type="default" r:id="rId13"/>
      <w:headerReference w:type="first" r:id="rId14"/>
      <w:footerReference w:type="first" r:id="rId15"/>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2713A" w14:textId="77777777" w:rsidR="006F212E" w:rsidRDefault="006F212E">
      <w:r>
        <w:separator/>
      </w:r>
    </w:p>
  </w:endnote>
  <w:endnote w:type="continuationSeparator" w:id="0">
    <w:p w14:paraId="49E87A2D" w14:textId="77777777" w:rsidR="006F212E" w:rsidRDefault="006F212E">
      <w:r>
        <w:continuationSeparator/>
      </w:r>
    </w:p>
  </w:endnote>
  <w:endnote w:type="continuationNotice" w:id="1">
    <w:p w14:paraId="0C614253" w14:textId="77777777" w:rsidR="006F212E" w:rsidRDefault="006F2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19C4160"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uDX6RMAAGV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GQuDX6RMA&#10;AGV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9CEEA08"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cRn9BMAAGV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86F7C75"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9XKb9hMAAGV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PVym/YTAABl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F0224AA"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A82362F"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0291B" w14:textId="77777777" w:rsidR="006F212E" w:rsidRDefault="006F212E">
      <w:r>
        <w:separator/>
      </w:r>
    </w:p>
  </w:footnote>
  <w:footnote w:type="continuationSeparator" w:id="0">
    <w:p w14:paraId="3531EA6C" w14:textId="77777777" w:rsidR="006F212E" w:rsidRDefault="006F212E">
      <w:r>
        <w:continuationSeparator/>
      </w:r>
    </w:p>
  </w:footnote>
  <w:footnote w:type="continuationNotice" w:id="1">
    <w:p w14:paraId="791DFB79" w14:textId="77777777" w:rsidR="006F212E" w:rsidRDefault="006F21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cumentProtection w:edit="forms" w:formatting="1" w:enforcement="0"/>
  <w:defaultTabStop w:val="720"/>
  <w:drawingGridHorizontalSpacing w:val="12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qwUAWvm4UC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1FB8"/>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212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468E"/>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8F678B"/>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794"/>
    <w:rsid w:val="00DC1A45"/>
    <w:rsid w:val="00DC1DE0"/>
    <w:rsid w:val="00DC2053"/>
    <w:rsid w:val="00DC2855"/>
    <w:rsid w:val="00DC2E01"/>
    <w:rsid w:val="00DC52C2"/>
    <w:rsid w:val="00DC74FF"/>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6C3D"/>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e.int/en/web/common-european-framework-reference-languages/table-2-cefr-3.3-common-reference-levels-self-assessment-gri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56A10BE309D04993B4617783BAFA8D" ma:contentTypeVersion="15" ma:contentTypeDescription="Create a new document." ma:contentTypeScope="" ma:versionID="b4e15221c8656eb5d1b457268326d435">
  <xsd:schema xmlns:xsd="http://www.w3.org/2001/XMLSchema" xmlns:xs="http://www.w3.org/2001/XMLSchema" xmlns:p="http://schemas.microsoft.com/office/2006/metadata/properties" xmlns:ns2="b6e172e9-3374-4b7b-b648-bc14bbe1c7a1" xmlns:ns3="7a77f28e-da2e-42c4-80a7-79c1462927c1" xmlns:ns4="7f05534d-0eb6-4773-be95-af99b0d780d4" xmlns:ns5="7fa19797-86e2-4d17-ae11-91112a4664f4" xmlns:ns6="7b4f4b2f-19f8-4d07-aee4-7225170c9c60" targetNamespace="http://schemas.microsoft.com/office/2006/metadata/properties" ma:root="true" ma:fieldsID="fb575b8082d7cecf2a0d012651388eab" ns2:_="" ns3:_="" ns4:_="" ns5:_="" ns6:_="">
    <xsd:import namespace="b6e172e9-3374-4b7b-b648-bc14bbe1c7a1"/>
    <xsd:import namespace="7a77f28e-da2e-42c4-80a7-79c1462927c1"/>
    <xsd:import namespace="7f05534d-0eb6-4773-be95-af99b0d780d4"/>
    <xsd:import namespace="7fa19797-86e2-4d17-ae11-91112a4664f4"/>
    <xsd:import namespace="7b4f4b2f-19f8-4d07-aee4-7225170c9c60"/>
    <xsd:element name="properties">
      <xsd:complexType>
        <xsd:sequence>
          <xsd:element name="documentManagement">
            <xsd:complexType>
              <xsd:all>
                <xsd:element ref="ns2:p25621f19e6445cf9bcb343310452522" minOccurs="0"/>
                <xsd:element ref="ns3:TaxCatchAll" minOccurs="0"/>
                <xsd:element ref="ns3:TaxCatchAllLabel" minOccurs="0"/>
                <xsd:element ref="ns2:IPPF_x002f_MA_x0020_resource" minOccurs="0"/>
                <xsd:element ref="ns2:b924f35d6cac4d95b043721939ceb91a" minOccurs="0"/>
                <xsd:element ref="ns2:meabd928bda14715956b348c2c9e481a" minOccurs="0"/>
                <xsd:element ref="ns4:MediaServiceMetadata" minOccurs="0"/>
                <xsd:element ref="ns4:MediaServiceFastMetadata" minOccurs="0"/>
                <xsd:element ref="ns4:MediaServiceEventHashCode" minOccurs="0"/>
                <xsd:element ref="ns4:MediaServiceGenerationTime" minOccurs="0"/>
                <xsd:element ref="ns5:SharedWithUsers" minOccurs="0"/>
                <xsd:element ref="ns6:SharedWithDetails"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Location"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e172e9-3374-4b7b-b648-bc14bbe1c7a1" elementFormDefault="qualified">
    <xsd:import namespace="http://schemas.microsoft.com/office/2006/documentManagement/types"/>
    <xsd:import namespace="http://schemas.microsoft.com/office/infopath/2007/PartnerControls"/>
    <xsd:element name="p25621f19e6445cf9bcb343310452522" ma:index="8" nillable="true" ma:taxonomy="true" ma:internalName="p25621f19e6445cf9bcb343310452522" ma:taxonomyFieldName="Countries_x002F_Regions" ma:displayName="Countries/Regions" ma:default="" ma:fieldId="{925621f1-9e64-45cf-9bcb-343310452522}" ma:taxonomyMulti="true" ma:sspId="601d558d-d313-4f1d-868c-6b3a2833dc85" ma:termSetId="7f4d65d3-df21-47df-9f87-a8a958b82bd3" ma:anchorId="00000000-0000-0000-0000-000000000000" ma:open="false" ma:isKeyword="false">
      <xsd:complexType>
        <xsd:sequence>
          <xsd:element ref="pc:Terms" minOccurs="0" maxOccurs="1"/>
        </xsd:sequence>
      </xsd:complexType>
    </xsd:element>
    <xsd:element name="IPPF_x002f_MA_x0020_resource" ma:index="12" nillable="true" ma:displayName="IPPF/MA resource" ma:format="Dropdown" ma:internalName="IPPF_x002F_MA_x0020_resource">
      <xsd:simpleType>
        <xsd:restriction base="dms:Choice">
          <xsd:enumeration value="Non-IPPF resource"/>
          <xsd:enumeration value="IPPF resource"/>
          <xsd:enumeration value="MA resource"/>
        </xsd:restriction>
      </xsd:simpleType>
    </xsd:element>
    <xsd:element name="b924f35d6cac4d95b043721939ceb91a" ma:index="13" nillable="true" ma:taxonomy="true" ma:internalName="b924f35d6cac4d95b043721939ceb91a" ma:taxonomyFieldName="Topics" ma:displayName="Topics" ma:default="" ma:fieldId="{b924f35d-6cac-4d95-b043-721939ceb91a}" ma:taxonomyMulti="true" ma:sspId="601d558d-d313-4f1d-868c-6b3a2833dc85" ma:termSetId="27263a3e-be19-4635-8400-c777b922dba0" ma:anchorId="00000000-0000-0000-0000-000000000000" ma:open="false" ma:isKeyword="false">
      <xsd:complexType>
        <xsd:sequence>
          <xsd:element ref="pc:Terms" minOccurs="0" maxOccurs="1"/>
        </xsd:sequence>
      </xsd:complexType>
    </xsd:element>
    <xsd:element name="meabd928bda14715956b348c2c9e481a" ma:index="15" nillable="true" ma:taxonomy="true" ma:internalName="meabd928bda14715956b348c2c9e481a" ma:taxonomyFieldName="Type_x0020_of_x0020_document" ma:displayName="Type of document" ma:default="" ma:fieldId="{6eabd928-bda1-4715-956b-348c2c9e481a}" ma:sspId="601d558d-d313-4f1d-868c-6b3a2833dc85" ma:termSetId="0c97d0d2-1912-4719-bafa-0ebcee115ad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77f28e-da2e-42c4-80a7-79c1462927c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6111cef2-ca24-42d8-be57-f2d2219f2bf0}" ma:internalName="TaxCatchAll" ma:showField="CatchAllData" ma:web="b6e172e9-3374-4b7b-b648-bc14bbe1c7a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11cef2-ca24-42d8-be57-f2d2219f2bf0}" ma:internalName="TaxCatchAllLabel" ma:readOnly="true" ma:showField="CatchAllDataLabel" ma:web="b6e172e9-3374-4b7b-b648-bc14bbe1c7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05534d-0eb6-4773-be95-af99b0d780d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DateTaken" ma:index="25" nillable="true" ma:displayName="MediaServiceDateTaken" ma:hidden="true" ma:internalName="MediaServiceDateTaken"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Location" ma:index="28" nillable="true" ma:displayName="Location" ma:internalName="MediaServiceLocation" ma:readOnly="true">
      <xsd:simpleType>
        <xsd:restriction base="dms:Text"/>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601d558d-d313-4f1d-868c-6b3a2833dc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a19797-86e2-4d17-ae11-91112a4664f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4f4b2f-19f8-4d07-aee4-7225170c9c60" elementFormDefault="qualified">
    <xsd:import namespace="http://schemas.microsoft.com/office/2006/documentManagement/types"/>
    <xsd:import namespace="http://schemas.microsoft.com/office/infopath/2007/PartnerControls"/>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25621f19e6445cf9bcb343310452522 xmlns="b6e172e9-3374-4b7b-b648-bc14bbe1c7a1">
      <Terms xmlns="http://schemas.microsoft.com/office/infopath/2007/PartnerControls"/>
    </p25621f19e6445cf9bcb343310452522>
    <TaxCatchAll xmlns="7a77f28e-da2e-42c4-80a7-79c1462927c1" xsi:nil="true"/>
    <meabd928bda14715956b348c2c9e481a xmlns="b6e172e9-3374-4b7b-b648-bc14bbe1c7a1">
      <Terms xmlns="http://schemas.microsoft.com/office/infopath/2007/PartnerControls"/>
    </meabd928bda14715956b348c2c9e481a>
    <IPPF_x002f_MA_x0020_resource xmlns="b6e172e9-3374-4b7b-b648-bc14bbe1c7a1" xsi:nil="true"/>
    <b924f35d6cac4d95b043721939ceb91a xmlns="b6e172e9-3374-4b7b-b648-bc14bbe1c7a1">
      <Terms xmlns="http://schemas.microsoft.com/office/infopath/2007/PartnerControls"/>
    </b924f35d6cac4d95b043721939ceb91a>
    <lcf76f155ced4ddcb4097134ff3c332f xmlns="7f05534d-0eb6-4773-be95-af99b0d780d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C59A27-927B-454C-BD41-4D0BD5D2E73B}"/>
</file>

<file path=customXml/itemProps2.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customXml/itemProps3.xml><?xml version="1.0" encoding="utf-8"?>
<ds:datastoreItem xmlns:ds="http://schemas.openxmlformats.org/officeDocument/2006/customXml" ds:itemID="{1E7CD2C5-F271-4741-85F0-06A8AA38582A}">
  <ds:schemaRefs>
    <ds:schemaRef ds:uri="http://schemas.microsoft.com/office/2006/metadata/properties"/>
    <ds:schemaRef ds:uri="http://schemas.microsoft.com/office/infopath/2007/PartnerControls"/>
    <ds:schemaRef ds:uri="b6e172e9-3374-4b7b-b648-bc14bbe1c7a1"/>
    <ds:schemaRef ds:uri="7a77f28e-da2e-42c4-80a7-79c1462927c1"/>
  </ds:schemaRefs>
</ds:datastoreItem>
</file>

<file path=customXml/itemProps4.xml><?xml version="1.0" encoding="utf-8"?>
<ds:datastoreItem xmlns:ds="http://schemas.openxmlformats.org/officeDocument/2006/customXml" ds:itemID="{B3929444-2558-4981-8DCF-47AD66BA78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Lucy Cady-Vernon</cp:lastModifiedBy>
  <cp:revision>3</cp:revision>
  <dcterms:created xsi:type="dcterms:W3CDTF">2023-04-28T10:37:00Z</dcterms:created>
  <dcterms:modified xsi:type="dcterms:W3CDTF">2023-04-2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y fmtid="{D5CDD505-2E9C-101B-9397-08002B2CF9AE}" pid="3" name="ContentTypeId">
    <vt:lpwstr>0x010100A956A10BE309D04993B4617783BAFA8D</vt:lpwstr>
  </property>
  <property fmtid="{D5CDD505-2E9C-101B-9397-08002B2CF9AE}" pid="4" name="Topics">
    <vt:lpwstr/>
  </property>
  <property fmtid="{D5CDD505-2E9C-101B-9397-08002B2CF9AE}" pid="5" name="Countries/Regions">
    <vt:lpwstr/>
  </property>
  <property fmtid="{D5CDD505-2E9C-101B-9397-08002B2CF9AE}" pid="6" name="Type of document">
    <vt:lpwstr/>
  </property>
</Properties>
</file>